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otographer</w:t>
      </w:r>
      <w:r>
        <w:t xml:space="preserve"> </w:t>
      </w:r>
      <w:r>
        <w:t xml:space="preserve">-</w:t>
      </w:r>
      <w:r>
        <w:t xml:space="preserve"> </w:t>
      </w:r>
      <w:r>
        <w:t xml:space="preserve">United</w:t>
      </w:r>
      <w:r>
        <w:t xml:space="preserve"> </w:t>
      </w:r>
      <w:r>
        <w:t xml:space="preserve">States</w:t>
      </w:r>
      <w:r>
        <w:t xml:space="preserve"> </w:t>
      </w:r>
      <w:r>
        <w:t xml:space="preserve">Chicago</w:t>
      </w:r>
    </w:p>
    <w:p>
      <w:pPr>
        <w:pStyle w:val="FirstParagraph"/>
      </w:pPr>
      <w:r>
        <w:t xml:space="preserve">John Doe</w:t>
      </w:r>
    </w:p>
    <w:p>
      <w:pPr>
        <w:pStyle w:val="BodyText"/>
      </w:pPr>
      <w:r>
        <w:t xml:space="preserve">1234 North Clark Street</w:t>
      </w:r>
    </w:p>
    <w:p>
      <w:pPr>
        <w:pStyle w:val="BodyText"/>
      </w:pPr>
      <w:r>
        <w:t xml:space="preserve">Chicago, IL 60610</w:t>
      </w:r>
    </w:p>
    <w:p>
      <w:pPr>
        <w:pStyle w:val="BodyText"/>
      </w:pPr>
      <w:r>
        <w:t xml:space="preserve">(312) 555-6789 | johndoe@photographer.com</w:t>
      </w:r>
    </w:p>
    <w:p>
      <w:pPr>
        <w:pStyle w:val="BodyText"/>
      </w:pPr>
      <w:r>
        <w:t xml:space="preserve">April 5, 2024</w:t>
      </w:r>
    </w:p>
    <w:p>
      <w:pPr>
        <w:pStyle w:val="BodyText"/>
      </w:pPr>
      <w:r>
        <w:t xml:space="preserve">Human Resources Department</w:t>
      </w:r>
    </w:p>
    <w:p>
      <w:pPr>
        <w:pStyle w:val="BodyText"/>
      </w:pPr>
      <w:r>
        <w:t xml:space="preserve">The Chicago Art Collective</w:t>
      </w:r>
    </w:p>
    <w:p>
      <w:pPr>
        <w:pStyle w:val="BodyText"/>
      </w:pPr>
      <w:r>
        <w:t xml:space="preserve">456 Wabash Avenue</w:t>
      </w:r>
    </w:p>
    <w:p>
      <w:pPr>
        <w:pStyle w:val="BodyText"/>
      </w:pPr>
      <w:r>
        <w:t xml:space="preserve">Chicago, IL 60601</w:t>
      </w:r>
    </w:p>
    <w:bookmarkStart w:id="20" w:name="X403f2fbae8e748bf10cec1ffe80c49dd20bc0f0"/>
    <w:p>
      <w:pPr>
        <w:pStyle w:val="Heading2"/>
      </w:pPr>
      <w:r>
        <w:t xml:space="preserve">Cover Letter for Photographer Position in United States Chicago</w:t>
      </w:r>
    </w:p>
    <w:p>
      <w:pPr>
        <w:pStyle w:val="FirstParagraph"/>
      </w:pPr>
      <w:r>
        <w:t xml:space="preserve">Dear Hiring Manager,</w:t>
      </w:r>
    </w:p>
    <w:p>
      <w:pPr>
        <w:pStyle w:val="BodyText"/>
      </w:pPr>
      <w:r>
        <w:t xml:space="preserve">I am writing to express my enthusiastic interest in the Photographer position at The Chicago Art Collective, a vibrant institution that celebrates the creative spirit of the United States Chicago. As a dedicated photographer with over a decade of experience capturing the essence of urban life, I am eager to contribute my skills and passion for visual storytelling to your team. Based in Chicago, I have developed a deep connection to this city’s dynamic culture, from its iconic skyline to its bustling neighborhoods, and I am excited about the opportunity to further my career while contributing to the artistic legacy of the United States Chicago.</w:t>
      </w:r>
    </w:p>
    <w:p>
      <w:pPr>
        <w:pStyle w:val="BodyText"/>
      </w:pPr>
      <w:r>
        <w:t xml:space="preserve">As a photographer in the United States Chicago, I have honed my craft by documenting everything from street art in Wicker Park to the serene beauty of Lake Michigan’s shores. My work is rooted in the belief that photography is more than just capturing images—it is about preserving moments that reflect the soul of a place and its people. In Chicago, where diversity and innovation thrive, I have learned to adapt my style to capture the city’s multifaceted identity. Whether it’s a candid shot of a jazz musician in Grant Park or the interplay of light on the Willis Tower at dusk, I strive to create visuals that resonate with authenticity and emotion.</w:t>
      </w:r>
    </w:p>
    <w:p>
      <w:pPr>
        <w:pStyle w:val="BodyText"/>
      </w:pPr>
      <w:r>
        <w:t xml:space="preserve">My portfolio includes collaborations with local businesses, nonprofit organizations, and cultural institutions across the United States Chicago. For instance, I recently partnered with a community initiative to photograph urban gardening projects in South Side neighborhoods, highlighting how green spaces foster resilience and connection. These experiences have taught me the importance of storytelling through imagery and reinforced my commitment to using photography as a tool for empowerment. In the United States Chicago, where art is woven into the fabric of daily life, I have found inspiration in every corner of the city—from mural-lined alleyways to bustling markets like Maxwell Street.</w:t>
      </w:r>
    </w:p>
    <w:p>
      <w:pPr>
        <w:pStyle w:val="BodyText"/>
      </w:pPr>
      <w:r>
        <w:t xml:space="preserve">As a Photographer in the United States Chicago, I bring technical expertise and a keen eye for detail. My proficiency with DSLR cameras, lighting techniques, and post-processing software such as Adobe Lightroom and Photoshop allows me to produce high-quality images that meet professional standards. However, my strengths extend beyond technical skills; I possess an innate ability to connect with subjects and create photographs that evoke emotion. Whether working on commercial projects or personal assignments, I prioritize understanding the narrative behind each shot and ensuring the final result aligns with the client’s vision.</w:t>
      </w:r>
    </w:p>
    <w:p>
      <w:pPr>
        <w:pStyle w:val="BodyText"/>
      </w:pPr>
      <w:r>
        <w:t xml:space="preserve">What sets me apart as a Photographer in the United States Chicago is my dedication to staying current with industry trends while respecting timeless artistic principles. I regularly attend photography workshops and exhibitions, such as those at the Art Institute of Chicago, to refine my craft and stay inspired. Additionally, I am an active member of local photography groups, where I share insights and collaborate on projects that celebrate the city’s unique character. This community-driven approach has allowed me to build relationships with artists, designers, and creatives who share my passion for visual expression.</w:t>
      </w:r>
    </w:p>
    <w:p>
      <w:pPr>
        <w:pStyle w:val="BodyText"/>
      </w:pPr>
      <w:r>
        <w:t xml:space="preserve">In the United States Chicago, where the art scene is as diverse as its people, I have also developed a strong understanding of how photography can serve as a bridge between cultures. My work often explores themes of identity, heritage, and transformation—topics that are deeply relevant to the city’s multicultural landscape. For example, I recently completed a series titled “Faces of Chicago,” which featured portraits of residents from different backgrounds, each accompanied by a short story about their journey. This project was exhibited at a local gallery and received positive feedback for its ability to highlight the richness of the city’s community.</w:t>
      </w:r>
    </w:p>
    <w:p>
      <w:pPr>
        <w:pStyle w:val="BodyText"/>
      </w:pPr>
      <w:r>
        <w:t xml:space="preserve">Joining The Chicago Art Collective would be an incredible opportunity to contribute my skills as a Photographer in the United States Chicago while growing alongside an organization that values creativity and innovation. I am particularly drawn to your commitment to fostering emerging artists and preserving the cultural heritage of this iconic city. I am confident that my experience, artistic vision, and passion for photography align with the goals of your team. Together, we could create powerful visual narratives that celebrate the heart of Chicago and its place in the broader tapestry of American art.</w:t>
      </w:r>
    </w:p>
    <w:p>
      <w:pPr>
        <w:pStyle w:val="BodyText"/>
      </w:pPr>
      <w:r>
        <w:t xml:space="preserve">Thank you for considering my application. I would welcome the chance to discuss how my background and creative perspective can contribute to The Chicago Art Collective’s mission. Please feel free to contact me at (312) 555-6789 or johndoe@photographer.com at your earliest convenience. I look forward to the possibility of working with you in the United States Chicago.</w:t>
      </w:r>
    </w:p>
    <w:p>
      <w:pPr>
        <w:pStyle w:val="BodyText"/>
      </w:pPr>
      <w:r>
        <w:t xml:space="preserve">Sincerely,</w:t>
      </w:r>
    </w:p>
    <w:p>
      <w:pPr>
        <w:pStyle w:val="BodyText"/>
      </w:pP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otographer - United States Chicago</dc:title>
  <dc:creator/>
  <dc:language>en</dc:language>
  <cp:keywords/>
  <dcterms:created xsi:type="dcterms:W3CDTF">2026-07-24T13:55:36Z</dcterms:created>
  <dcterms:modified xsi:type="dcterms:W3CDTF">2026-07-24T13:55:36Z</dcterms:modified>
</cp:coreProperties>
</file>

<file path=docProps/custom.xml><?xml version="1.0" encoding="utf-8"?>
<Properties xmlns="http://schemas.openxmlformats.org/officeDocument/2006/custom-properties" xmlns:vt="http://schemas.openxmlformats.org/officeDocument/2006/docPropsVTypes"/>
</file>